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Senegal</w:t>
      </w:r>
      <w:r>
        <w:t xml:space="preserve"> </w:t>
      </w:r>
      <w:r>
        <w:t xml:space="preserve">Dakar</w:t>
      </w:r>
    </w:p>
    <w:bookmarkStart w:id="26" w:name="X11066b854ddacbfd2b8c8157996ed63193a399c"/>
    <w:p>
      <w:pPr>
        <w:pStyle w:val="Heading1"/>
      </w:pPr>
      <w:r>
        <w:t xml:space="preserve">Cover Letter for Financial Analyst Position in Senegal Dakar</w:t>
      </w:r>
    </w:p>
    <w:p>
      <w:pPr>
        <w:pStyle w:val="FirstParagraph"/>
      </w:pPr>
      <w:r>
        <w:rPr>
          <w:bCs/>
          <w:b/>
        </w:rPr>
        <w:t xml:space="preserve">John Doe</w:t>
      </w:r>
      <w:r>
        <w:br/>
      </w:r>
      <w:r>
        <w:t xml:space="preserve">Email: john.doe@example.com</w:t>
      </w:r>
      <w:r>
        <w:br/>
      </w:r>
      <w:r>
        <w:t xml:space="preserve">Phone: +221 77 000 0000</w:t>
      </w:r>
      <w:r>
        <w:br/>
      </w:r>
      <w:r>
        <w:t xml:space="preserve">Address: Dakar, Senegal</w:t>
      </w:r>
    </w:p>
    <w:p>
      <w:pPr>
        <w:pStyle w:val="BodyText"/>
      </w:pPr>
      <w:r>
        <w:t xml:space="preserve">Date: April 5, 2024</w:t>
      </w:r>
    </w:p>
    <w:p>
      <w:pPr>
        <w:pStyle w:val="BodyText"/>
      </w:pPr>
      <w:r>
        <w:t xml:space="preserve">Human Resources Department</w:t>
      </w:r>
      <w:r>
        <w:br/>
      </w:r>
      <w:r>
        <w:t xml:space="preserve">[Company Name]</w:t>
      </w:r>
      <w:r>
        <w:br/>
      </w:r>
      <w:r>
        <w:t xml:space="preserve">[Company Address]</w:t>
      </w:r>
      <w:r>
        <w:br/>
      </w:r>
      <w:r>
        <w:t xml:space="preserve">Dakar, Senegal</w:t>
      </w:r>
    </w:p>
    <w:bookmarkStart w:id="25" w:name="dear-hiring-team"/>
    <w:p>
      <w:pPr>
        <w:pStyle w:val="Heading2"/>
      </w:pPr>
      <w:r>
        <w:t xml:space="preserve">Dear Hiring Team,</w:t>
      </w:r>
    </w:p>
    <w:p>
      <w:pPr>
        <w:pStyle w:val="FirstParagraph"/>
      </w:pPr>
      <w:r>
        <w:t xml:space="preserve">I am writing to express my interest in the Financial Analyst position at your esteemed organization in Dakar, Senegal. With a robust academic background in Finance and over five years of experience in financial analysis, I am eager to contribute my expertise to support your strategic objectives while leveraging the dynamic economic environment of Senegal Dakar. This opportunity aligns perfectly with my professional aspirations, and I am confident that my skills in data-driven decision-making, financial modeling, and risk assessment will add value to your team.</w:t>
      </w:r>
    </w:p>
    <w:bookmarkStart w:id="20" w:name="professional-background"/>
    <w:p>
      <w:pPr>
        <w:pStyle w:val="Heading3"/>
      </w:pPr>
      <w:r>
        <w:t xml:space="preserve">Professional Background</w:t>
      </w:r>
    </w:p>
    <w:p>
      <w:pPr>
        <w:pStyle w:val="FirstParagraph"/>
      </w:pPr>
      <w:r>
        <w:t xml:space="preserve">As a qualified Financial Analyst with a Master’s degree in Business Administration from the University of Paris-Dauphine, I have developed a strong foundation in financial theory, accounting principles, and quantitative analysis. My career began at a multinational consulting firm in Abidjan, where I specialized in analyzing market trends and optimizing financial strategies for clients across West Africa. This experience honed my ability to interpret complex data sets and translate them into actionable insights, a skill I have consistently applied in subsequent roles.</w:t>
      </w:r>
    </w:p>
    <w:p>
      <w:pPr>
        <w:pStyle w:val="BodyText"/>
      </w:pPr>
      <w:r>
        <w:t xml:space="preserve">Most recently, I worked as a Senior Financial Analyst at [Previous Company Name] in Lagos, Nigeria. In this role, I was responsible for preparing comprehensive financial reports, conducting cost-benefit analyses, and supporting capital budgeting decisions. My work contributed to a 15% improvement in operational efficiency and helped the organization secure funding for expansion projects. I also led cross-functional teams to develop predictive models that enhanced forecasting accuracy by 20%, demonstrating my commitment to precision and innovation.</w:t>
      </w:r>
    </w:p>
    <w:p>
      <w:pPr>
        <w:pStyle w:val="BodyText"/>
      </w:pPr>
      <w:r>
        <w:t xml:space="preserve">A key aspect of my work has been understanding regional economic dynamics. In Senegal, where Dakar serves as a critical hub for trade and investment in West Africa, the demand for skilled financial professionals is growing. I have closely followed developments in the Senegalese economy, including its focus on renewable energy projects and digital financial services. This awareness has motivated me to pursue opportunities that allow me to contribute to the country’s economic growth while applying my technical expertise.</w:t>
      </w:r>
    </w:p>
    <w:bookmarkEnd w:id="20"/>
    <w:bookmarkStart w:id="21" w:name="why-senegal-dakar"/>
    <w:p>
      <w:pPr>
        <w:pStyle w:val="Heading3"/>
      </w:pPr>
      <w:r>
        <w:t xml:space="preserve">Why Senegal Dakar?</w:t>
      </w:r>
    </w:p>
    <w:p>
      <w:pPr>
        <w:pStyle w:val="FirstParagraph"/>
      </w:pPr>
      <w:r>
        <w:t xml:space="preserve">Senegal Dakar represents a unique blend of traditional and modern economic opportunities, making it an ideal location for a Financial Analyst. The city is home to key institutions such as the African Development Bank and the Economic Community of West African States (ECOWAS), which drive regional development initiatives. As a Financial Analyst, I aim to support organizations in navigating these complex markets by providing data-driven strategies that align with both local and international standards.</w:t>
      </w:r>
    </w:p>
    <w:p>
      <w:pPr>
        <w:pStyle w:val="BodyText"/>
      </w:pPr>
      <w:r>
        <w:t xml:space="preserve">Furthermore, Dakar’s growing startup ecosystem and increasing foreign direct investment create a fertile ground for innovation. My experience in analyzing financial risks and opportunities in emerging markets has prepared me to contribute to projects that promote sustainable development. Whether it is evaluating the viability of green energy investments or assessing the financial health of SMEs, I am passionate about leveraging my skills to support economic progress in Senegal.</w:t>
      </w:r>
    </w:p>
    <w:p>
      <w:pPr>
        <w:pStyle w:val="BodyText"/>
      </w:pPr>
      <w:r>
        <w:t xml:space="preserve">I am particularly drawn to your organization’s commitment to transparency and ethical financial practices. In a region where access to reliable financial data can be limited, your work in promoting accountability resonates with my values. I would be honored to collaborate with a team that prioritizes integrity while driving impactful results.</w:t>
      </w:r>
    </w:p>
    <w:bookmarkEnd w:id="21"/>
    <w:bookmarkStart w:id="22" w:name="skills-and-qualifications"/>
    <w:p>
      <w:pPr>
        <w:pStyle w:val="Heading3"/>
      </w:pPr>
      <w:r>
        <w:t xml:space="preserve">Skills and Qualifications</w:t>
      </w:r>
    </w:p>
    <w:p>
      <w:pPr>
        <w:pStyle w:val="FirstParagraph"/>
      </w:pPr>
      <w:r>
        <w:t xml:space="preserve">My technical skills include proficiency in financial software such as Excel, Power BI, and SAP, as well as experience with statistical tools like R and Python for data analysis. I hold a Certified Financial Analyst (CFA) designation and am fluent in English, French, and Portuguese—skills that enable me to work effectively in multilingual environments. Additionally, my strong communication abilities allow me to present complex financial concepts to non-technical stakeholders, ensuring alignment with business goals.</w:t>
      </w:r>
    </w:p>
    <w:p>
      <w:pPr>
        <w:pStyle w:val="BodyText"/>
      </w:pPr>
      <w:r>
        <w:t xml:space="preserve">One of my most significant achievements was leading a project that streamlined a client’s budgeting process by implementing a centralized financial management system. This initiative reduced reporting time by 30% and improved decision-making speed. I also developed a predictive analytics model for forecasting cash flows, which helped the organization avoid liquidity crises during periods of market volatility.</w:t>
      </w:r>
    </w:p>
    <w:p>
      <w:pPr>
        <w:pStyle w:val="BodyText"/>
      </w:pPr>
      <w:r>
        <w:t xml:space="preserve">My adaptability and problem-solving mindset have been critical in overcoming challenges in fast-paced environments. For instance, during the 2020 economic downturn, I assisted a client in restructuring their finances to maintain profitability while navigating supply chain disruptions. This experience reinforced my ability to remain calm under pressure and deliver results even in uncertain conditions.</w:t>
      </w:r>
    </w:p>
    <w:bookmarkEnd w:id="22"/>
    <w:bookmarkStart w:id="24" w:name="conclusion"/>
    <w:p>
      <w:pPr>
        <w:pStyle w:val="Heading3"/>
      </w:pPr>
      <w:r>
        <w:t xml:space="preserve">Conclusion</w:t>
      </w:r>
    </w:p>
    <w:p>
      <w:pPr>
        <w:pStyle w:val="FirstParagraph"/>
      </w:pPr>
      <w:r>
        <w:t xml:space="preserve">In summary, my combination of technical expertise, regional market knowledge, and dedication to ethical financial practices makes me a strong candidate for the Financial Analyst position in Senegal Dakar. I am eager to bring my experience to your organization and contribute to its mission of fostering economic growth and innovation. I would welcome the opportunity to discuss how my background aligns with your needs in a one-on-one interview.</w:t>
      </w:r>
    </w:p>
    <w:p>
      <w:pPr>
        <w:pStyle w:val="BodyText"/>
      </w:pPr>
      <w:r>
        <w:t xml:space="preserve">Thank you for considering my application. I look forward to the possibility of working together in Dakar, where I can make a meaningful impact on both your organization and the broader Senegalese economy.</w:t>
      </w:r>
    </w:p>
    <w:bookmarkStart w:id="23" w:name="sincerely"/>
    <w:p>
      <w:pPr>
        <w:pStyle w:val="Heading4"/>
      </w:pPr>
      <w:r>
        <w:t xml:space="preserve">Sincerely,</w:t>
      </w:r>
    </w:p>
    <w:p>
      <w:pPr>
        <w:pStyle w:val="FirstParagraph"/>
      </w:pPr>
      <w:r>
        <w:rPr>
          <w:bCs/>
          <w:b/>
        </w:rPr>
        <w:t xml:space="preserve">John Doe</w:t>
      </w:r>
    </w:p>
    <w:bookmarkEnd w:id="23"/>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 in Senegal Dakar</dc:title>
  <dc:creator/>
  <cp:keywords/>
  <dcterms:created xsi:type="dcterms:W3CDTF">2026-07-21T04:11:06Z</dcterms:created>
  <dcterms:modified xsi:type="dcterms:W3CDTF">2026-07-21T04:11:06Z</dcterms:modified>
</cp:coreProperties>
</file>

<file path=docProps/custom.xml><?xml version="1.0" encoding="utf-8"?>
<Properties xmlns="http://schemas.openxmlformats.org/officeDocument/2006/custom-properties" xmlns:vt="http://schemas.openxmlformats.org/officeDocument/2006/docPropsVTypes"/>
</file>